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wanted to explore how topic-modeling was carried out in python. Python is a very powerful tool and performing a topic-model on it would be an important learning aspect. But the visualization powers of R is undeniable. So to club the strong aspects of both the languages, we process the data and bring it to a suitable form using python and then further using this result to create a visualization.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w:t>
      </w:r>
    </w:p>
    <w:p>
      <w:pPr>
        <w:pStyle w:val="BodyText"/>
      </w:pPr>
      <w:r>
        <w:rPr>
          <w:b/>
        </w:rPr>
        <w:t xml:space="preserve">Steps:</w:t>
      </w:r>
      <w:r>
        <w:br/>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br/>
      </w:r>
      <w:r>
        <w:t xml:space="preserve">2. We read in the csv file and removed stopwords as specified in the paper.</w:t>
      </w:r>
      <w:r>
        <w:br/>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br/>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br/>
      </w:r>
      <w:r>
        <w:t xml:space="preserve">6. We used lda. lda.show_topics() to generate the labels for the top 25 topics.</w:t>
      </w:r>
      <w:r>
        <w:br/>
      </w:r>
      <w:r>
        <w:t xml:space="preserve">7. We used lda.get_document_topics() to generate a matrix of the documents and the corresponding probabilities of the 3-worded topics.</w:t>
      </w:r>
      <w:r>
        <w:br/>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br/>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br/>
      </w:r>
      <w:r>
        <w:t xml:space="preserve">10. We used qqplot to approximate the visualization in R.</w:t>
      </w:r>
      <w:r>
        <w:br/>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topic modeling library i.e. the tools and the environment of the experiment, the result should be the same.</w:t>
      </w:r>
    </w:p>
    <w:p>
      <w:pPr>
        <w:pStyle w:val="BodyText"/>
      </w:pPr>
      <w:r>
        <w:rPr>
          <w:b/>
        </w:rPr>
        <w:t xml:space="preserve">Reproducible steps:</w:t>
      </w:r>
      <w:r>
        <w:br/>
      </w:r>
      <w:r>
        <w:t xml:space="preserve">The python code used for replication can be found</w:t>
      </w:r>
      <w:r>
        <w:t xml:space="preserve"> </w:t>
      </w:r>
      <w:hyperlink r:id="rId24">
        <w:r>
          <w:rPr>
            <w:rStyle w:val="Hyperlink"/>
          </w:rPr>
          <w:t xml:space="preserve">here</w:t>
        </w:r>
      </w:hyperlink>
      <w:r>
        <w:t xml:space="preserve">.</w:t>
      </w:r>
      <w:r>
        <w:t xml:space="preserve"> </w:t>
      </w:r>
      <w:r>
        <w:t xml:space="preserve">The result of this code is a csv file called</w:t>
      </w:r>
      <w:r>
        <w:t xml:space="preserve"> </w:t>
      </w:r>
      <w:r>
        <w:t xml:space="preserve">‘</w:t>
      </w:r>
      <w:r>
        <w:t xml:space="preserve">prob.csv</w:t>
      </w:r>
      <w:r>
        <w:t xml:space="preserve">’</w:t>
      </w:r>
      <w:r>
        <w:t xml:space="preserve"> </w:t>
      </w:r>
      <w:r>
        <w:t xml:space="preserve">(generated in the data folder) that gives the probability matrix that is to be rendered in R. The R function called</w:t>
      </w:r>
      <w:r>
        <w:t xml:space="preserve"> </w:t>
      </w:r>
      <w:r>
        <w:rPr>
          <w:rStyle w:val="VerbatimChar"/>
        </w:rPr>
        <w:t xml:space="preserve">plot_figure()</w:t>
      </w:r>
      <w:r>
        <w:t xml:space="preserve"> </w:t>
      </w:r>
      <w:r>
        <w:t xml:space="preserve">included in the Rmd is the final R code that creates the output figure</w:t>
      </w:r>
      <w:r>
        <w:t xml:space="preserve"> </w:t>
      </w:r>
      <w:r>
        <w:t xml:space="preserve">‘</w:t>
      </w:r>
      <w:r>
        <w:t xml:space="preserve">output_figure.png</w:t>
      </w:r>
      <w:r>
        <w:t xml:space="preserve">’</w:t>
      </w:r>
      <w:r>
        <w:t xml:space="preserve"> </w:t>
      </w:r>
      <w:r>
        <w:t xml:space="preserve">in the figures folder.</w:t>
      </w:r>
    </w:p>
    <w:p>
      <w:pPr>
        <w:pStyle w:val="BodyText"/>
      </w:pPr>
      <w:r>
        <w:t xml:space="preserve">The following are the topics that were generated from the model:</w:t>
      </w:r>
    </w:p>
    <w:p>
      <w:pPr>
        <w:pStyle w:val="SourceCode"/>
      </w:pPr>
      <w:r>
        <w:rPr>
          <w:rStyle w:val="VerbatimChar"/>
        </w:rPr>
        <w:t xml:space="preserve">## ['alternative.war.france.corpse.hours.bit.time.ready.ve.logo', 'painting.oil.canvas.colour.roses.oilpainting.flowers.pencilart.art.prismacolor', 'username_here.contemporaryart.sculpture.realistictattoo.woman.amazing.exhibition.horror.girl.tree', 'coffin.charcoal.artists.studying.humananatomy.graffiti.pencildrawing.fusionink.anatomy.cap', 'oddities.sale.bones.osteology.taxidermy.humanskulls.collection.curiosity.real.realhumanskull', 'today.crystals.witchy.london.blackandgrey.indonesia.gothgoth.occult.bones.additional', 'bones.museum.history.paris.catacombs.skeleton.travel.photo.face.humanremains', 'blackandgrey.username_here.realism.art.anatomy.line.drawing.pencildrawing.follow.realistic', 'jewelry.usd.style.bone.crane.bones.fashion.gothic.collecting.occult', 'skullring.scary.skullcarving.mask.rings.friend.creepy.blackmetal.creature.carvedskull', 'username_here.skullrings.ring.gold.gear.texture.inkedmag.skinartmag.dark.tattooistartmag', 'halloween.u_.sketch.art.sketching.drawing.doodle.artwork.goth.drawings', 'username_here.handpainted.art.tattoo.oddities.bones.medical.paint.oddity.artist', 'skulljewelry.skullart.portland.pdx.pnw.selfie.hand.digital.october.handmade', 'art.drawing.illustration.sketch.blackandwhite.ink.painting.pencil.draw.wip', 'darkart.artwork.skullart.art.dark.death.macabre.horror.bones.custom', 'biker.carved.realhumanskull.silver.username_here.metal.real.www.online.dentistry', 'terror.sugarskull.bones.skullcollecting.username_here.halloween.photography.sold.years.piece', 'sketchbook.art.workinprogress.artist.day.work.sculpture.halloween.artsy.skeleton', 'inktober.de.rose.visit.cross.detail.ink.surrealism.included.daily', 'skullforsale.ca.skullstore.skeleton.worldwide.buy.real.legal.ossuary.www', 'tattoo.tattoos.fire.skulltattoo.gothic.goth.vampire.witch.jewelry.skullart', 'shop.code.www.etsy.pendant.link.bio.ring.carving.store', 'tattoo.asmat.tattoolife.st.inked.trophy.ink.culture.tattooed.ni', 'crafty.photography.realhumanskull.series.death.eyes.blackandwhite.photos.deerskull.halloween']</w:t>
      </w:r>
    </w:p>
    <w:p>
      <w:pPr>
        <w:pStyle w:val="Heading1"/>
      </w:pPr>
      <w:bookmarkStart w:id="25" w:name="replicated-figures"/>
      <w:r>
        <w:t xml:space="preserve">Replicated Figures</w:t>
      </w:r>
      <w:bookmarkEnd w:id="25"/>
    </w:p>
    <w:p>
      <w:pPr>
        <w:pStyle w:val="CaptionedFigure"/>
      </w:pPr>
      <w:r>
        <w:drawing>
          <wp:inline>
            <wp:extent cx="5334000" cy="5334000"/>
            <wp:effectExtent b="0" l="0" r="0" t="0"/>
            <wp:docPr descr="Figure 2: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nal results of the top 3 words of the 25 most popular topics</w:t>
      </w:r>
    </w:p>
    <w:p>
      <w:pPr>
        <w:pStyle w:val="Heading1"/>
      </w:pPr>
      <w:bookmarkStart w:id="27" w:name="conclusion"/>
      <w:r>
        <w:t xml:space="preserve">Conclusion</w:t>
      </w:r>
      <w:bookmarkEnd w:id="27"/>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1</w:t>
      </w:r>
      <w:r>
        <w:t xml:space="preserve"> </w:t>
      </w:r>
      <w:r>
        <w:t xml:space="preserve">and Figure 5 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t xml:space="preserve">“</w:t>
      </w:r>
      <w:r>
        <w:t xml:space="preserve">art</w:t>
      </w:r>
      <w:r>
        <w:t xml:space="preserve">”</w:t>
      </w:r>
      <w:r>
        <w:t xml:space="preserve"> </w:t>
      </w:r>
      <w:r>
        <w:t xml:space="preserve">“</w:t>
      </w:r>
      <w:r>
        <w:t xml:space="preserve">skull</w:t>
      </w:r>
      <w:r>
        <w:t xml:space="preserve">”</w:t>
      </w:r>
      <w:r>
        <w:t xml:space="preserve"> </w:t>
      </w:r>
      <w:r>
        <w:t xml:space="preserve">“</w:t>
      </w:r>
      <w:r>
        <w:t xml:space="preserve">tattoo</w:t>
      </w:r>
      <w:r>
        <w:t xml:space="preserve">”</w:t>
      </w:r>
      <w:r>
        <w:t xml:space="preserve">.</w:t>
      </w:r>
      <w:r>
        <w:t xml:space="preserve"> </w:t>
      </w:r>
      <w:r>
        <w:t xml:space="preserve">This can be attributed to the differences in the internal workings of the packages in R and python. 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s probably lay in how the LDA model in Python and MalletLDA model in R were run, since the body of the texts is the same. 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8" w:name="references"/>
      <w:r>
        <w:t xml:space="preserve">References</w:t>
      </w:r>
      <w:bookmarkEnd w:id="28"/>
    </w:p>
    <w:bookmarkStart w:id="31" w:name="refs"/>
    <w:bookmarkStart w:id="30"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9">
        <w:r>
          <w:rPr>
            <w:rStyle w:val="Hyperlink"/>
          </w:rPr>
          <w:t xml:space="preserve">https://doi.org/10.11141/ia.45.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3-07T01:00:40Z</dcterms:created>
  <dcterms:modified xsi:type="dcterms:W3CDTF">2020-03-07T01: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